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/inter-tables</w:t>
      </w:r>
    </w:p>
    <w:p>
      <w:pPr>
        <w:pStyle w:val="Date"/>
      </w:pPr>
      <w:r>
        <w:t xml:space="preserve">2022-10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_ICC_all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ra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r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ra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640bbe-a9e9-4d31-9378-34b95d64c5d6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640bbe-a9e9-4d31-9378-34b95d64c5d6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117177-2013-4fd9-a7b3-ccd5f7bf78d8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117177-2013-4fd9-a7b3-ccd5f7bf78d8"/>
      <w:r>
        <w:t xml:space="preserve">: </w:t>
      </w:r>
      <w:r>
        <w:t xml:space="preserve">Phase 1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r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ra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f522ae-7e52-4ae3-bd66-a8ef6d5ab771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f522ae-7e52-4ae3-bd66-a8ef6d5ab771"/>
      <w:r>
        <w:t xml:space="preserve">: </w:t>
      </w:r>
      <w:r>
        <w:t xml:space="preserve">Phase 3 ICC statistics for Intra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rat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raRR, per individual r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_ICC_a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StringTok"/>
        </w:rPr>
        <w:t xml:space="preserve">"Low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pper=</w:t>
      </w:r>
      <w:r>
        <w:rPr>
          <w:rStyle w:val="StringTok"/>
        </w:rPr>
        <w:t xml:space="preserve">"Upper 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inter_data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d099da2-656b-451b-ad04-071833295b14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099da2-656b-451b-ad04-071833295b14"/>
      <w:r>
        <w:t xml:space="preserve">: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8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on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1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d78bd75-ceb8-44e1-9578-ae947656822c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d78bd75-ceb8-44e1-9578-ae947656822c"/>
      <w:r>
        <w:t xml:space="preserve">: </w:t>
      </w:r>
      <w:r>
        <w:t xml:space="preserve">Phase 1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on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1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wo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2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7145bf-f79e-48c0-913a-4e4743a32f06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7145bf-f79e-48c0-913a-4e4743a32f06"/>
      <w:r>
        <w:t xml:space="preserve">: </w:t>
      </w:r>
      <w:r>
        <w:t xml:space="preserve">Phase 2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15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wo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2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h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hase_three_in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se 3 ICC statistics for InterR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3ed996-00b7-4baa-9dcb-7137428d48fc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3ed996-00b7-4baa-9dcb-7137428d48fc"/>
      <w:r>
        <w:t xml:space="preserve">: </w:t>
      </w:r>
      <w:r>
        <w:t xml:space="preserve">Phase 3 ICC statistics for Inter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hase_three_in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grid(cols=vars(rater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ase 3 InterRR, for all ra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a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A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ae058d-2569-4cb2-aefb-e9a2f2feafee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ae058d-2569-4cb2-aefb-e9a2f2feafee"/>
      <w:r>
        <w:t xml:space="preserve">: </w:t>
      </w:r>
      <w:r>
        <w:t xml:space="preserve">Rater A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9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a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A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3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b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B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b6c8ec-d7b9-4dfc-acf4-a32672b9b5f9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b6c8ec-d7b9-4dfc-acf4-a32672b9b5f9"/>
      <w:r>
        <w:t xml:space="preserve">: </w:t>
      </w:r>
      <w:r>
        <w:t xml:space="preserve">Rater B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7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b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B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c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C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1691ba-6388-4ec9-81ab-4202122d9529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1691ba-6388-4ec9-81ab-4202122d9529"/>
      <w:r>
        <w:t xml:space="preserve">: </w:t>
      </w:r>
      <w:r>
        <w:t xml:space="preserve">Rater C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03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c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C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5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ter_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r D ICC statistics for IntraRR, Phases 1 and 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7863d8-fbc4-4858-a627-14912647c90d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7863d8-fbc4-4858-a627-14912647c90d"/>
      <w:r>
        <w:t xml:space="preserve">: </w:t>
      </w:r>
      <w:r>
        <w:t xml:space="preserve">Rater D ICC statistics for IntraRR, Phases 1 and 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151"/>
        <w:gridCol w:w="1031"/>
        <w:gridCol w:w="1024"/>
        <w:gridCol w:w="1137"/>
        <w:gridCol w:w="850"/>
        <w:gridCol w:w="930"/>
      </w:tblGrid>
      <w:tr>
        <w:trPr>
          <w:cantSplit/>
          <w:trHeight w:val="354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ow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pp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ha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ter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  <w:tr>
        <w:trPr>
          <w:cantSplit/>
          <w:trHeight w:val="362" w:hRule="auto"/>
        </w:trPr>
        body5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hase 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tr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ter_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ater_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ter D IntraRR, Phases 1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6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ase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1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2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'phase 3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3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ICC reliability limits indicated by dashed l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3D Measurement Abbrevi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with 95% Confidence 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der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ter_data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)))))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nter_data_a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RR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phas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at Phases 1, 2, and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omparison of reliabil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, bins, pad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tra_inter_tables_files/figure-docx/unnamed-chunk-17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/inter-tables</dc:title>
  <dc:creator/>
  <cp:keywords/>
  <dcterms:created xsi:type="dcterms:W3CDTF">2022-10-24T19:55:33Z</dcterms:created>
  <dcterms:modified xsi:type="dcterms:W3CDTF">2022-10-24T19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3</vt:lpwstr>
  </property>
  <property fmtid="{D5CDD505-2E9C-101B-9397-08002B2CF9AE}" pid="3" name="output">
    <vt:lpwstr/>
  </property>
</Properties>
</file>